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305A4" w:rsidRDefault="0018440B" w:rsidP="0018440B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reviously – glycolysis, gluconeogenesis, PPP, Krebs cycle</w:t>
      </w:r>
      <w:r w:rsidR="001305A4">
        <w:rPr>
          <w:rFonts w:ascii="Arial" w:hAnsi="Arial" w:cs="Arial"/>
          <w:sz w:val="24"/>
          <w:szCs w:val="40"/>
        </w:rPr>
        <w:t xml:space="preserve"> </w:t>
      </w:r>
    </w:p>
    <w:p w:rsidR="00AC4DA7" w:rsidRDefault="00AC4DA7" w:rsidP="0018440B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 whole bunch of aa generated from Krebs Cycle</w:t>
      </w:r>
      <w:r w:rsidR="00D31995">
        <w:rPr>
          <w:rFonts w:ascii="Arial" w:hAnsi="Arial" w:cs="Arial"/>
          <w:sz w:val="24"/>
          <w:szCs w:val="40"/>
        </w:rPr>
        <w:t xml:space="preserve"> – only making small amount of ATPs</w:t>
      </w:r>
    </w:p>
    <w:p w:rsidR="00D31995" w:rsidRDefault="00D31995" w:rsidP="0018440B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We need ATPs</w:t>
      </w:r>
    </w:p>
    <w:p w:rsidR="00D31995" w:rsidRDefault="00D31995" w:rsidP="0018440B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Oxidative phosphorylation – what happens to the oxygen that we breathe in, what does it react with</w:t>
      </w:r>
    </w:p>
    <w:p w:rsidR="00D31995" w:rsidRDefault="00D31995" w:rsidP="0018440B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Respiratory states and control</w:t>
      </w:r>
    </w:p>
    <w:p w:rsidR="00D31995" w:rsidRDefault="00D31995" w:rsidP="0018440B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How mitochondria manage all these things</w:t>
      </w:r>
    </w:p>
    <w:p w:rsidR="00D31995" w:rsidRDefault="00D31995" w:rsidP="0018440B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Mitochondrial diseases – include autisms – brains cannot generate enough oxygen</w:t>
      </w:r>
    </w:p>
    <w:p w:rsidR="00D31995" w:rsidRDefault="00D31995" w:rsidP="0018440B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We don’t want oxygen to be free in the cells – O2 reactive</w:t>
      </w:r>
    </w:p>
    <w:p w:rsidR="001C6190" w:rsidRDefault="001C6190" w:rsidP="0018440B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Look at objectives – make sure you understand before exams</w:t>
      </w:r>
    </w:p>
    <w:p w:rsidR="008A3985" w:rsidRDefault="00614D7F" w:rsidP="0018440B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Make 10^21 molecules of ATP per second</w:t>
      </w:r>
      <w:r w:rsidR="006B60D2">
        <w:rPr>
          <w:rFonts w:ascii="Arial" w:hAnsi="Arial" w:cs="Arial"/>
          <w:sz w:val="24"/>
          <w:szCs w:val="40"/>
        </w:rPr>
        <w:t xml:space="preserve"> – equivalent to your own weight of ATPs – 1 glucose produces 4 ATPs in glycolysis, </w:t>
      </w:r>
      <w:r w:rsidR="00D1665D">
        <w:rPr>
          <w:rFonts w:ascii="Arial" w:hAnsi="Arial" w:cs="Arial"/>
          <w:sz w:val="24"/>
          <w:szCs w:val="40"/>
        </w:rPr>
        <w:t>2 in CAC – so 6 ATPs</w:t>
      </w:r>
    </w:p>
    <w:p w:rsidR="00D1665D" w:rsidRDefault="00D1665D" w:rsidP="0018440B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Make 10 mols of NAD+ per moles of glucose – harness energy from the carriers</w:t>
      </w:r>
    </w:p>
    <w:p w:rsidR="00BF71B5" w:rsidRDefault="00BF71B5" w:rsidP="0018440B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Electrons pumped out and get back into the etc and generate ATPs</w:t>
      </w:r>
    </w:p>
    <w:p w:rsidR="00BF71B5" w:rsidRDefault="00BF71B5" w:rsidP="0018440B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omplex II in ETC is part of CAC</w:t>
      </w:r>
      <w:r w:rsidR="004F1F56">
        <w:rPr>
          <w:rFonts w:ascii="Arial" w:hAnsi="Arial" w:cs="Arial"/>
          <w:sz w:val="24"/>
          <w:szCs w:val="40"/>
        </w:rPr>
        <w:t xml:space="preserve"> – need to think of them all as complexes</w:t>
      </w:r>
    </w:p>
    <w:p w:rsidR="00C458EC" w:rsidRDefault="00C458EC" w:rsidP="0018440B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Only 3 chemical reactions – NAD+ to NADH, FADH2 to FAD, and ADP to ATP in oxidative phosphorylation</w:t>
      </w:r>
    </w:p>
    <w:p w:rsidR="006E4584" w:rsidRDefault="006E4584" w:rsidP="0018440B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OxPhos – 1 integral membrane complex (V) coupled to ETC</w:t>
      </w:r>
    </w:p>
    <w:p w:rsidR="006E4584" w:rsidRDefault="006E4584" w:rsidP="0018440B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What led to observation of ATP synthesis </w:t>
      </w:r>
      <w:r w:rsidR="005D786A">
        <w:rPr>
          <w:rFonts w:ascii="Arial" w:hAnsi="Arial" w:cs="Arial"/>
          <w:sz w:val="24"/>
          <w:szCs w:val="40"/>
        </w:rPr>
        <w:t>– in 197, need intact mitochondria membrane for these whole things to occur – mt membrane is impermeable to ions – need to transport using proteins – charged so cannot transfer through bilipid</w:t>
      </w:r>
      <w:r w:rsidR="00176299">
        <w:rPr>
          <w:rFonts w:ascii="Arial" w:hAnsi="Arial" w:cs="Arial"/>
          <w:sz w:val="24"/>
          <w:szCs w:val="40"/>
        </w:rPr>
        <w:t xml:space="preserve"> – energy generated is called proton motive force</w:t>
      </w:r>
      <w:r w:rsidR="00914BE6">
        <w:rPr>
          <w:rFonts w:ascii="Arial" w:hAnsi="Arial" w:cs="Arial"/>
          <w:sz w:val="24"/>
          <w:szCs w:val="40"/>
        </w:rPr>
        <w:t xml:space="preserve">  protons from inside to outside mitochondira</w:t>
      </w:r>
    </w:p>
    <w:p w:rsidR="00914BE6" w:rsidRDefault="00914BE6" w:rsidP="00914BE6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Need things to make holes in mitochondria – destroy gradients and stop ATP synthesis </w:t>
      </w:r>
    </w:p>
    <w:p w:rsidR="00914BE6" w:rsidRDefault="00914BE6" w:rsidP="00914BE6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2 main ways – make mutation to potential proteins – if mutation stops things from working – OR use drugs to inhibit and stop effect – so the protein is doing the job we’re interested in</w:t>
      </w:r>
    </w:p>
    <w:p w:rsidR="00914BE6" w:rsidRDefault="00914BE6" w:rsidP="00914BE6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hosphate-to-oxygen ratio</w:t>
      </w:r>
    </w:p>
    <w:p w:rsidR="00914BE6" w:rsidRDefault="00914BE6" w:rsidP="00914BE6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Number of ATP…</w:t>
      </w:r>
    </w:p>
    <w:p w:rsidR="00914BE6" w:rsidRDefault="00914BE6" w:rsidP="00914BE6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When transfer electrons from NADH to O2 – some come from FADH2</w:t>
      </w:r>
    </w:p>
    <w:p w:rsidR="00914BE6" w:rsidRDefault="003C4F11" w:rsidP="00914BE6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Not a direct connection between them</w:t>
      </w:r>
    </w:p>
    <w:p w:rsidR="004D466E" w:rsidRDefault="004D466E" w:rsidP="004D466E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hrough study using inhibitors, can work out that the electron ratios change – no more 1.5 or 2.5</w:t>
      </w:r>
    </w:p>
    <w:p w:rsidR="004D466E" w:rsidRDefault="004D466E" w:rsidP="004D466E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Introduce drugs, ratio changes – know how much it changes – eg. from 2.5 to 1.5, know that the drug inhibited Complex I – coupling site is complex I</w:t>
      </w:r>
    </w:p>
    <w:p w:rsidR="001E3A47" w:rsidRDefault="001E3A47" w:rsidP="004D466E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Only 3 coupling sites – complex II inhibited won’t change the equation</w:t>
      </w:r>
    </w:p>
    <w:p w:rsidR="00634C80" w:rsidRDefault="00634C80" w:rsidP="004D466E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But if complex II inhibited – nth to pass to III – will change the pathway too</w:t>
      </w:r>
    </w:p>
    <w:p w:rsidR="00000EF6" w:rsidRDefault="00000EF6" w:rsidP="00000EF6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nother way of figuring how ATP synthesis works</w:t>
      </w:r>
    </w:p>
    <w:p w:rsidR="00000EF6" w:rsidRDefault="00000EF6" w:rsidP="00000EF6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Uncoupler valinomycin – toxic – forms lipid-soluble complex – reduces the chemiosmotic gradient – transfer K+ out – change the charge across the membrane</w:t>
      </w:r>
    </w:p>
    <w:p w:rsidR="00000EF6" w:rsidRDefault="00000EF6" w:rsidP="00000EF6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o we need charges for ATP synthesis to occur</w:t>
      </w:r>
    </w:p>
    <w:p w:rsidR="00886C59" w:rsidRDefault="00886C59" w:rsidP="00886C59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Isolate mitochondria from potatoes</w:t>
      </w:r>
    </w:p>
    <w:p w:rsidR="00886C59" w:rsidRDefault="000E02E6" w:rsidP="00886C59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lastRenderedPageBreak/>
        <w:t>No gradient change so no oxidisable substrates</w:t>
      </w:r>
    </w:p>
    <w:p w:rsidR="000E02E6" w:rsidRDefault="000E02E6" w:rsidP="00886C59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If resupspend…v</w:t>
      </w:r>
      <w:r w:rsidR="00162414">
        <w:rPr>
          <w:rFonts w:ascii="Arial" w:hAnsi="Arial" w:cs="Arial"/>
          <w:sz w:val="24"/>
          <w:szCs w:val="40"/>
        </w:rPr>
        <w:t>alino</w:t>
      </w:r>
      <w:r>
        <w:rPr>
          <w:rFonts w:ascii="Arial" w:hAnsi="Arial" w:cs="Arial"/>
          <w:sz w:val="24"/>
          <w:szCs w:val="40"/>
        </w:rPr>
        <w:t>mysin will transport K+ outside of the membrane – get ATP synthesis occurring without it being inside the cell – as gradient is generated</w:t>
      </w:r>
    </w:p>
    <w:p w:rsidR="000E02E6" w:rsidRDefault="000E02E6" w:rsidP="00886C59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o oxidative phosphorylation is the charge gradient in the membrane</w:t>
      </w:r>
    </w:p>
    <w:p w:rsidR="00EA63FF" w:rsidRDefault="00EA63FF" w:rsidP="00EA63FF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eter Mitchell – free energy of electron is conserved…- outside of the mitochondria means intermembrane space in this lecture</w:t>
      </w:r>
    </w:p>
    <w:p w:rsidR="00F4313D" w:rsidRDefault="00F4313D" w:rsidP="00EA63FF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hemiosmotic coupling</w:t>
      </w:r>
    </w:p>
    <w:p w:rsidR="00F4313D" w:rsidRDefault="00F4313D" w:rsidP="00F4313D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Using energy from NADH and moving electrons</w:t>
      </w:r>
    </w:p>
    <w:p w:rsidR="00FA2497" w:rsidRDefault="00FA2497" w:rsidP="00F4313D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Each time NADH goes to NAD+, proton gets pushed out</w:t>
      </w:r>
    </w:p>
    <w:p w:rsidR="006D3AE9" w:rsidRDefault="006D3AE9" w:rsidP="00F4313D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From glycolysis and Krebs cycle, </w:t>
      </w:r>
      <w:r w:rsidR="00607613">
        <w:rPr>
          <w:rFonts w:ascii="Arial" w:hAnsi="Arial" w:cs="Arial"/>
          <w:sz w:val="24"/>
          <w:szCs w:val="40"/>
        </w:rPr>
        <w:t>4 protons pumped out</w:t>
      </w:r>
      <w:r w:rsidR="008576CB">
        <w:rPr>
          <w:rFonts w:ascii="Arial" w:hAnsi="Arial" w:cs="Arial"/>
          <w:sz w:val="24"/>
          <w:szCs w:val="40"/>
        </w:rPr>
        <w:t xml:space="preserve"> from I, 4 from III, 2 from IV</w:t>
      </w:r>
      <w:r w:rsidR="002A152A">
        <w:rPr>
          <w:rFonts w:ascii="Arial" w:hAnsi="Arial" w:cs="Arial"/>
          <w:sz w:val="24"/>
          <w:szCs w:val="40"/>
        </w:rPr>
        <w:t xml:space="preserve"> – other direction from V</w:t>
      </w:r>
    </w:p>
    <w:p w:rsidR="002A152A" w:rsidRDefault="002A152A" w:rsidP="00F4313D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Only I, III, and IV pump out protons</w:t>
      </w:r>
    </w:p>
    <w:p w:rsidR="002A152A" w:rsidRDefault="00F56DCA" w:rsidP="00F4313D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s protons are pumped out, electrons that move out from I to IV, need to react with something</w:t>
      </w:r>
      <w:r w:rsidR="00A25449">
        <w:rPr>
          <w:rFonts w:ascii="Arial" w:hAnsi="Arial" w:cs="Arial"/>
          <w:sz w:val="24"/>
          <w:szCs w:val="40"/>
        </w:rPr>
        <w:t>, electrons end up with water</w:t>
      </w:r>
    </w:p>
    <w:p w:rsidR="00A25449" w:rsidRDefault="00A25449" w:rsidP="00A25449">
      <w:pPr>
        <w:pStyle w:val="ListParagraph"/>
        <w:numPr>
          <w:ilvl w:val="2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E- are so reactive that they just need to react</w:t>
      </w:r>
    </w:p>
    <w:p w:rsidR="00A25449" w:rsidRDefault="00A25449" w:rsidP="00A25449">
      <w:pPr>
        <w:pStyle w:val="ListParagraph"/>
        <w:numPr>
          <w:ilvl w:val="2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Oxygen comes in and reacti with water</w:t>
      </w:r>
    </w:p>
    <w:p w:rsidR="00A25449" w:rsidRDefault="00A25449" w:rsidP="00A25449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Gradients – positive on outside – negative inside – biochemically, any opening anywhere protons will rush back in to balance</w:t>
      </w:r>
    </w:p>
    <w:p w:rsidR="00A25449" w:rsidRDefault="00A25449" w:rsidP="00A25449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tpase – those protons pumped out come back in though ATPase – all effors of I to IV are to pump out protons and bring them back in through ATPase</w:t>
      </w:r>
    </w:p>
    <w:p w:rsidR="00F40983" w:rsidRDefault="00F40983" w:rsidP="00F40983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How to know it occurs</w:t>
      </w:r>
    </w:p>
    <w:p w:rsidR="00F40983" w:rsidRDefault="00F40983" w:rsidP="00F40983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If make holes in membranes or transfer things not through ATPase – no ATP is generated</w:t>
      </w:r>
    </w:p>
    <w:p w:rsidR="0025748C" w:rsidRDefault="0025748C" w:rsidP="00F40983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DNP brings that in</w:t>
      </w:r>
    </w:p>
    <w:p w:rsidR="0025748C" w:rsidRDefault="0025748C" w:rsidP="00F40983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here is a charge and also pH gradient</w:t>
      </w:r>
    </w:p>
    <w:p w:rsidR="0025748C" w:rsidRDefault="0025748C" w:rsidP="00F40983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ump out a lot of protons – so protons outside lower pH – more acidic outside – more basic inside</w:t>
      </w:r>
    </w:p>
    <w:p w:rsidR="0025748C" w:rsidRDefault="0025748C" w:rsidP="00F40983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If uncouple the oxidative phosphorylation pathway simply by making holes or artificially transport protons inside – no ATPs produce</w:t>
      </w:r>
    </w:p>
    <w:p w:rsidR="00D80772" w:rsidRDefault="00D80772" w:rsidP="00D80772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Respiratory control</w:t>
      </w:r>
    </w:p>
    <w:p w:rsidR="00D80772" w:rsidRDefault="00D80772" w:rsidP="00D80772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Respiratory control of ADP and P</w:t>
      </w:r>
    </w:p>
    <w:p w:rsidR="00D80772" w:rsidRDefault="00D80772" w:rsidP="00D80772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Once introduce ADP and extra P, the ADP synthase join these 2 together</w:t>
      </w:r>
    </w:p>
    <w:p w:rsidR="00D80772" w:rsidRDefault="00D80772" w:rsidP="00D80772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If without those 2, oxygen gets used up in a very slow rate</w:t>
      </w:r>
    </w:p>
    <w:p w:rsidR="00AF2438" w:rsidRDefault="00AF2438" w:rsidP="00AF2438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Effects of inhibitors</w:t>
      </w:r>
    </w:p>
    <w:p w:rsidR="00AF2438" w:rsidRDefault="00AF2438" w:rsidP="00AF2438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Oligomycin – ATP synthase inhibitor – inhibit synthesis of ATP</w:t>
      </w:r>
    </w:p>
    <w:p w:rsidR="00AF2438" w:rsidRDefault="00AF2438" w:rsidP="00AF2438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Inhibit complex V or add DNP – even add ADP, amount of ATP will not go up</w:t>
      </w:r>
      <w:r w:rsidR="009C35B6">
        <w:rPr>
          <w:rFonts w:ascii="Arial" w:hAnsi="Arial" w:cs="Arial"/>
          <w:sz w:val="24"/>
          <w:szCs w:val="40"/>
        </w:rPr>
        <w:t xml:space="preserve"> – because uncouple destroys the protein gradients</w:t>
      </w:r>
    </w:p>
    <w:p w:rsidR="009C35B6" w:rsidRDefault="009C35B6" w:rsidP="009C35B6">
      <w:pPr>
        <w:pStyle w:val="ListParagraph"/>
        <w:numPr>
          <w:ilvl w:val="2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Electrons still used up, oxygen still reacts but not generating ATP</w:t>
      </w:r>
    </w:p>
    <w:p w:rsidR="00E82290" w:rsidRDefault="00E82290" w:rsidP="00E82290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omplex V</w:t>
      </w:r>
    </w:p>
    <w:p w:rsidR="00E82290" w:rsidRDefault="00E82290" w:rsidP="00E82290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TP synthase</w:t>
      </w:r>
    </w:p>
    <w:p w:rsidR="00E82290" w:rsidRDefault="00E82290" w:rsidP="00E82290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-ring – 10 subunits – 8 in high eukaryotes – protons are pumped in</w:t>
      </w:r>
    </w:p>
    <w:p w:rsidR="00E82290" w:rsidRDefault="00E82290" w:rsidP="00E82290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F0 subunit</w:t>
      </w:r>
    </w:p>
    <w:p w:rsidR="00E82290" w:rsidRDefault="00E82290" w:rsidP="00E82290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talk that holds the molecules together</w:t>
      </w:r>
    </w:p>
    <w:p w:rsidR="00EA3756" w:rsidRDefault="00EA3756" w:rsidP="00E82290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F1 region that moves</w:t>
      </w:r>
    </w:p>
    <w:p w:rsidR="004141DA" w:rsidRDefault="004141DA" w:rsidP="00E82290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he binding-change model of ATP synthase</w:t>
      </w:r>
    </w:p>
    <w:p w:rsidR="004141DA" w:rsidRDefault="004141DA" w:rsidP="00E82290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F1 has beta and alpha subunit – shape changes depending on whether or not they are bound to ATP or ADP – protein conformation changes – use movement that is amplified – move in circle form – moves molecules for each ATP that is generated</w:t>
      </w:r>
    </w:p>
    <w:p w:rsidR="00C8122A" w:rsidRDefault="00C8122A" w:rsidP="00E82290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DP binds to open form of conformation between alpha and beta – molecule moves – changes shape – have reaction – get tight forms – ATP get releases when it goes to open form – repeat in cycles</w:t>
      </w:r>
    </w:p>
    <w:p w:rsidR="00987ACB" w:rsidRDefault="00987ACB" w:rsidP="00E82290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No need to remember all steps – just remember that the conformation change occurs that result in physical change that results in movement – movement is the one that generates ATP – need mechanical movement to happen</w:t>
      </w:r>
    </w:p>
    <w:p w:rsidR="00987ACB" w:rsidRDefault="00987ACB" w:rsidP="00E82290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s moving it, it joins ADP and P to generate ATP</w:t>
      </w:r>
    </w:p>
    <w:p w:rsidR="00987ACB" w:rsidRDefault="00987ACB" w:rsidP="00E82290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Movement comes from proton gradient</w:t>
      </w:r>
    </w:p>
    <w:p w:rsidR="00C17451" w:rsidRDefault="00C17451" w:rsidP="00E82290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Model is based on X-ray crystal structure</w:t>
      </w:r>
    </w:p>
    <w:p w:rsidR="00646523" w:rsidRDefault="00646523" w:rsidP="00C17451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Rotating counterclockwise is energetically favourable because no repulsive interactions </w:t>
      </w:r>
    </w:p>
    <w:p w:rsidR="00646523" w:rsidRDefault="00646523" w:rsidP="00C17451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Main point – the idea of conformational change </w:t>
      </w:r>
      <w:r w:rsidR="00753405">
        <w:rPr>
          <w:rFonts w:ascii="Arial" w:hAnsi="Arial" w:cs="Arial"/>
          <w:sz w:val="24"/>
          <w:szCs w:val="40"/>
        </w:rPr>
        <w:t xml:space="preserve">– quaternary structure – why certain enzymes work better on certain substrates – what is happening at the interface </w:t>
      </w:r>
    </w:p>
    <w:p w:rsidR="00753405" w:rsidRDefault="00753405" w:rsidP="00C17451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tpase put inorganic P to ADP through movement of protons gradient</w:t>
      </w:r>
    </w:p>
    <w:p w:rsidR="002466DA" w:rsidRDefault="002466DA" w:rsidP="002466DA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Bound actin filament that is fluorescently label to the stalk – see </w:t>
      </w:r>
      <w:r>
        <w:rPr>
          <w:rFonts w:ascii="Arial" w:hAnsi="Arial" w:cs="Arial"/>
          <w:sz w:val="24"/>
          <w:szCs w:val="40"/>
        </w:rPr>
        <w:t xml:space="preserve">the rotation of the molecule – always counterclockwise </w:t>
      </w:r>
    </w:p>
    <w:p w:rsidR="002466DA" w:rsidRDefault="002466DA" w:rsidP="002466DA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ummary</w:t>
      </w:r>
    </w:p>
    <w:p w:rsidR="002466DA" w:rsidRDefault="002466DA" w:rsidP="002466DA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Rotinon in rat poison – target complex I</w:t>
      </w:r>
    </w:p>
    <w:p w:rsidR="00A147FD" w:rsidRDefault="00A147FD" w:rsidP="00A147FD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ontrol of oxidative mechanism</w:t>
      </w:r>
    </w:p>
    <w:p w:rsidR="00A147FD" w:rsidRDefault="00A147FD" w:rsidP="00A147FD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Kind of like electricity – generated as being used – not being stored</w:t>
      </w:r>
    </w:p>
    <w:p w:rsidR="00A147FD" w:rsidRDefault="00A147FD" w:rsidP="00A147FD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Need to be controlled well</w:t>
      </w:r>
    </w:p>
    <w:p w:rsidR="00A147FD" w:rsidRDefault="00A147FD" w:rsidP="00A147FD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Low cell charge – high NADH – need greater cyt c o activity – more respiration</w:t>
      </w:r>
    </w:p>
    <w:p w:rsidR="0031146D" w:rsidRDefault="0031146D" w:rsidP="00A147FD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an control amount of substrates coming from the Krebs cycle</w:t>
      </w:r>
    </w:p>
    <w:p w:rsidR="00C85F1E" w:rsidRDefault="00C85F1E" w:rsidP="00C85F1E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ransport through mitochondria membranes</w:t>
      </w:r>
    </w:p>
    <w:p w:rsidR="00C85F1E" w:rsidRDefault="00C85F1E" w:rsidP="00C85F1E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an’t transport stuff across the inner mt membrane – cuz will uncouple the system – need transport system</w:t>
      </w:r>
      <w:r w:rsidR="003E5939">
        <w:rPr>
          <w:rFonts w:ascii="Arial" w:hAnsi="Arial" w:cs="Arial"/>
          <w:sz w:val="24"/>
          <w:szCs w:val="40"/>
        </w:rPr>
        <w:t xml:space="preserve"> – antiport and symport</w:t>
      </w:r>
    </w:p>
    <w:p w:rsidR="00C85F1E" w:rsidRDefault="00C85F1E" w:rsidP="00C85F1E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Outer mt membrane is freely permeable</w:t>
      </w:r>
    </w:p>
    <w:p w:rsidR="007D680D" w:rsidRDefault="007D680D" w:rsidP="007D680D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ransport reducing equivalents</w:t>
      </w:r>
    </w:p>
    <w:p w:rsidR="007D680D" w:rsidRDefault="007D680D" w:rsidP="007D680D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Thru membranes via certain proteins </w:t>
      </w:r>
    </w:p>
    <w:p w:rsidR="007D680D" w:rsidRDefault="007D680D" w:rsidP="007D680D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G3P can transfer FADH2 outside membrane</w:t>
      </w:r>
    </w:p>
    <w:p w:rsidR="007D680D" w:rsidRPr="002466DA" w:rsidRDefault="007D680D" w:rsidP="007D680D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Oxaloacetate and malate can control amount of…[recording cut off]</w:t>
      </w:r>
      <w:bookmarkStart w:id="0" w:name="_GoBack"/>
      <w:bookmarkEnd w:id="0"/>
    </w:p>
    <w:sectPr w:rsidR="007D680D" w:rsidRPr="002466DA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aunPenh">
    <w:panose1 w:val="02000500000000020004"/>
    <w:charset w:val="00"/>
    <w:family w:val="auto"/>
    <w:pitch w:val="variable"/>
    <w:sig w:usb0="80000003" w:usb1="00000000" w:usb2="0001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oolBoran">
    <w:panose1 w:val="020B0100010101010101"/>
    <w:charset w:val="00"/>
    <w:family w:val="swiss"/>
    <w:pitch w:val="variable"/>
    <w:sig w:usb0="80000003" w:usb1="00000000" w:usb2="0001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8321DC8"/>
    <w:multiLevelType w:val="hybridMultilevel"/>
    <w:tmpl w:val="85742E0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53A05D24"/>
    <w:multiLevelType w:val="hybridMultilevel"/>
    <w:tmpl w:val="E15E921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0NTIyMTEyMzQHcpV0lIJTi4sz8/NACixrAaLDrjQsAAAA"/>
  </w:docVars>
  <w:rsids>
    <w:rsidRoot w:val="001179A8"/>
    <w:rsid w:val="00000EF6"/>
    <w:rsid w:val="00002B46"/>
    <w:rsid w:val="00007D72"/>
    <w:rsid w:val="000156A5"/>
    <w:rsid w:val="000173F7"/>
    <w:rsid w:val="000211E6"/>
    <w:rsid w:val="00033D33"/>
    <w:rsid w:val="000344EA"/>
    <w:rsid w:val="0003627E"/>
    <w:rsid w:val="00044B13"/>
    <w:rsid w:val="000455B0"/>
    <w:rsid w:val="00046ED2"/>
    <w:rsid w:val="00060B0B"/>
    <w:rsid w:val="00063AA0"/>
    <w:rsid w:val="000701B9"/>
    <w:rsid w:val="00082821"/>
    <w:rsid w:val="00083DA5"/>
    <w:rsid w:val="00084AA1"/>
    <w:rsid w:val="00087D38"/>
    <w:rsid w:val="00090DCA"/>
    <w:rsid w:val="00090FF5"/>
    <w:rsid w:val="00096483"/>
    <w:rsid w:val="000A0B45"/>
    <w:rsid w:val="000A530F"/>
    <w:rsid w:val="000B7744"/>
    <w:rsid w:val="000C7D55"/>
    <w:rsid w:val="000D47C9"/>
    <w:rsid w:val="000D55D7"/>
    <w:rsid w:val="000E02E6"/>
    <w:rsid w:val="000E4D95"/>
    <w:rsid w:val="000F365E"/>
    <w:rsid w:val="0010234C"/>
    <w:rsid w:val="00102D00"/>
    <w:rsid w:val="0010528F"/>
    <w:rsid w:val="00115527"/>
    <w:rsid w:val="001178C7"/>
    <w:rsid w:val="001179A8"/>
    <w:rsid w:val="001305A4"/>
    <w:rsid w:val="0013061D"/>
    <w:rsid w:val="00136BCD"/>
    <w:rsid w:val="00145863"/>
    <w:rsid w:val="00147716"/>
    <w:rsid w:val="0015295A"/>
    <w:rsid w:val="00154994"/>
    <w:rsid w:val="00160013"/>
    <w:rsid w:val="00162414"/>
    <w:rsid w:val="0016780C"/>
    <w:rsid w:val="001745E9"/>
    <w:rsid w:val="00174C3A"/>
    <w:rsid w:val="00176299"/>
    <w:rsid w:val="0018440B"/>
    <w:rsid w:val="00184AAA"/>
    <w:rsid w:val="0019328F"/>
    <w:rsid w:val="00195241"/>
    <w:rsid w:val="001960F5"/>
    <w:rsid w:val="0019707E"/>
    <w:rsid w:val="001A076E"/>
    <w:rsid w:val="001A24CE"/>
    <w:rsid w:val="001A4EF5"/>
    <w:rsid w:val="001B363D"/>
    <w:rsid w:val="001C19D2"/>
    <w:rsid w:val="001C2403"/>
    <w:rsid w:val="001C2A91"/>
    <w:rsid w:val="001C3239"/>
    <w:rsid w:val="001C4831"/>
    <w:rsid w:val="001C6190"/>
    <w:rsid w:val="001C7319"/>
    <w:rsid w:val="001D539C"/>
    <w:rsid w:val="001D5C9E"/>
    <w:rsid w:val="001D7441"/>
    <w:rsid w:val="001E18C0"/>
    <w:rsid w:val="001E3A47"/>
    <w:rsid w:val="00200229"/>
    <w:rsid w:val="00207E37"/>
    <w:rsid w:val="00220B22"/>
    <w:rsid w:val="002315B4"/>
    <w:rsid w:val="00231996"/>
    <w:rsid w:val="00231A56"/>
    <w:rsid w:val="00235990"/>
    <w:rsid w:val="002407F2"/>
    <w:rsid w:val="00243B08"/>
    <w:rsid w:val="00245574"/>
    <w:rsid w:val="00246632"/>
    <w:rsid w:val="002466DA"/>
    <w:rsid w:val="002468BB"/>
    <w:rsid w:val="0025748C"/>
    <w:rsid w:val="00257C33"/>
    <w:rsid w:val="002612BD"/>
    <w:rsid w:val="00261939"/>
    <w:rsid w:val="002722EE"/>
    <w:rsid w:val="00276885"/>
    <w:rsid w:val="002772F7"/>
    <w:rsid w:val="002807D3"/>
    <w:rsid w:val="0028178E"/>
    <w:rsid w:val="002866DF"/>
    <w:rsid w:val="00286FDC"/>
    <w:rsid w:val="00295746"/>
    <w:rsid w:val="00297E8B"/>
    <w:rsid w:val="002A152A"/>
    <w:rsid w:val="002A6067"/>
    <w:rsid w:val="002A67F8"/>
    <w:rsid w:val="002C20A6"/>
    <w:rsid w:val="002C25CF"/>
    <w:rsid w:val="002C4510"/>
    <w:rsid w:val="002C6053"/>
    <w:rsid w:val="002D4F2A"/>
    <w:rsid w:val="002D6781"/>
    <w:rsid w:val="002E4245"/>
    <w:rsid w:val="002F411C"/>
    <w:rsid w:val="002F6623"/>
    <w:rsid w:val="00305FEB"/>
    <w:rsid w:val="0031146D"/>
    <w:rsid w:val="003123AB"/>
    <w:rsid w:val="00313216"/>
    <w:rsid w:val="00313B11"/>
    <w:rsid w:val="003268E7"/>
    <w:rsid w:val="0033063B"/>
    <w:rsid w:val="00330A7C"/>
    <w:rsid w:val="00330F1A"/>
    <w:rsid w:val="003421E8"/>
    <w:rsid w:val="0034562A"/>
    <w:rsid w:val="003456C9"/>
    <w:rsid w:val="00353999"/>
    <w:rsid w:val="0035665D"/>
    <w:rsid w:val="00357D57"/>
    <w:rsid w:val="00360EB6"/>
    <w:rsid w:val="00365C6A"/>
    <w:rsid w:val="00366A9F"/>
    <w:rsid w:val="00373957"/>
    <w:rsid w:val="00375DC9"/>
    <w:rsid w:val="00377301"/>
    <w:rsid w:val="003939E9"/>
    <w:rsid w:val="00393AB0"/>
    <w:rsid w:val="00396104"/>
    <w:rsid w:val="00396C6D"/>
    <w:rsid w:val="003A178D"/>
    <w:rsid w:val="003A2F04"/>
    <w:rsid w:val="003B018C"/>
    <w:rsid w:val="003B02B3"/>
    <w:rsid w:val="003B541C"/>
    <w:rsid w:val="003B661C"/>
    <w:rsid w:val="003C025A"/>
    <w:rsid w:val="003C1468"/>
    <w:rsid w:val="003C3F04"/>
    <w:rsid w:val="003C4F11"/>
    <w:rsid w:val="003D0E58"/>
    <w:rsid w:val="003D22DA"/>
    <w:rsid w:val="003D35C6"/>
    <w:rsid w:val="003D439C"/>
    <w:rsid w:val="003D5715"/>
    <w:rsid w:val="003E4B96"/>
    <w:rsid w:val="003E5939"/>
    <w:rsid w:val="003F79F5"/>
    <w:rsid w:val="004008F4"/>
    <w:rsid w:val="00402249"/>
    <w:rsid w:val="004047BA"/>
    <w:rsid w:val="004141DA"/>
    <w:rsid w:val="00415EB6"/>
    <w:rsid w:val="004177DA"/>
    <w:rsid w:val="0042370B"/>
    <w:rsid w:val="00423E55"/>
    <w:rsid w:val="00427468"/>
    <w:rsid w:val="00437370"/>
    <w:rsid w:val="004375F7"/>
    <w:rsid w:val="00446485"/>
    <w:rsid w:val="00456D79"/>
    <w:rsid w:val="0045752E"/>
    <w:rsid w:val="00460C87"/>
    <w:rsid w:val="00461043"/>
    <w:rsid w:val="00463E30"/>
    <w:rsid w:val="0046686A"/>
    <w:rsid w:val="00467030"/>
    <w:rsid w:val="00470C0B"/>
    <w:rsid w:val="004913AB"/>
    <w:rsid w:val="00493124"/>
    <w:rsid w:val="004A32F3"/>
    <w:rsid w:val="004B0175"/>
    <w:rsid w:val="004B344F"/>
    <w:rsid w:val="004B6F69"/>
    <w:rsid w:val="004B6F86"/>
    <w:rsid w:val="004D2EA6"/>
    <w:rsid w:val="004D466E"/>
    <w:rsid w:val="004D515C"/>
    <w:rsid w:val="004E0236"/>
    <w:rsid w:val="004E127A"/>
    <w:rsid w:val="004F1F56"/>
    <w:rsid w:val="004F4563"/>
    <w:rsid w:val="005132BC"/>
    <w:rsid w:val="00515F43"/>
    <w:rsid w:val="00520193"/>
    <w:rsid w:val="005216D4"/>
    <w:rsid w:val="005321CB"/>
    <w:rsid w:val="005376DD"/>
    <w:rsid w:val="00540C0C"/>
    <w:rsid w:val="00543289"/>
    <w:rsid w:val="00551BC2"/>
    <w:rsid w:val="00555F0C"/>
    <w:rsid w:val="00560194"/>
    <w:rsid w:val="00560909"/>
    <w:rsid w:val="005645B5"/>
    <w:rsid w:val="00567626"/>
    <w:rsid w:val="00576686"/>
    <w:rsid w:val="0058650A"/>
    <w:rsid w:val="0059333E"/>
    <w:rsid w:val="00594450"/>
    <w:rsid w:val="005B0163"/>
    <w:rsid w:val="005B12CA"/>
    <w:rsid w:val="005B1EEE"/>
    <w:rsid w:val="005B37EC"/>
    <w:rsid w:val="005C2D44"/>
    <w:rsid w:val="005C45ED"/>
    <w:rsid w:val="005C6F03"/>
    <w:rsid w:val="005D45D0"/>
    <w:rsid w:val="005D786A"/>
    <w:rsid w:val="005F5517"/>
    <w:rsid w:val="005F5D30"/>
    <w:rsid w:val="005F70A8"/>
    <w:rsid w:val="006025AD"/>
    <w:rsid w:val="0060479B"/>
    <w:rsid w:val="00607613"/>
    <w:rsid w:val="00612CC4"/>
    <w:rsid w:val="00614D7F"/>
    <w:rsid w:val="006205DF"/>
    <w:rsid w:val="006259C4"/>
    <w:rsid w:val="00630593"/>
    <w:rsid w:val="00634C80"/>
    <w:rsid w:val="006361A1"/>
    <w:rsid w:val="0063703D"/>
    <w:rsid w:val="00642C4F"/>
    <w:rsid w:val="00644A81"/>
    <w:rsid w:val="00646523"/>
    <w:rsid w:val="006540C2"/>
    <w:rsid w:val="00656C0E"/>
    <w:rsid w:val="006640C9"/>
    <w:rsid w:val="0066527C"/>
    <w:rsid w:val="00665C96"/>
    <w:rsid w:val="006728FD"/>
    <w:rsid w:val="00677FE5"/>
    <w:rsid w:val="00682105"/>
    <w:rsid w:val="006909B8"/>
    <w:rsid w:val="00693C8F"/>
    <w:rsid w:val="006A71D7"/>
    <w:rsid w:val="006B0595"/>
    <w:rsid w:val="006B60D2"/>
    <w:rsid w:val="006B653F"/>
    <w:rsid w:val="006C3281"/>
    <w:rsid w:val="006C7EA1"/>
    <w:rsid w:val="006D0A54"/>
    <w:rsid w:val="006D3AE9"/>
    <w:rsid w:val="006D4D61"/>
    <w:rsid w:val="006D5F25"/>
    <w:rsid w:val="006E1ECD"/>
    <w:rsid w:val="006E4584"/>
    <w:rsid w:val="006E590C"/>
    <w:rsid w:val="007105B3"/>
    <w:rsid w:val="0071132A"/>
    <w:rsid w:val="007140D0"/>
    <w:rsid w:val="007206E6"/>
    <w:rsid w:val="0072091C"/>
    <w:rsid w:val="0073006E"/>
    <w:rsid w:val="00735A30"/>
    <w:rsid w:val="00740AA1"/>
    <w:rsid w:val="00746239"/>
    <w:rsid w:val="00747A0F"/>
    <w:rsid w:val="00747AAB"/>
    <w:rsid w:val="007516FB"/>
    <w:rsid w:val="007528BE"/>
    <w:rsid w:val="00753405"/>
    <w:rsid w:val="007537CD"/>
    <w:rsid w:val="007539C8"/>
    <w:rsid w:val="00760E30"/>
    <w:rsid w:val="00764214"/>
    <w:rsid w:val="00765938"/>
    <w:rsid w:val="007703D6"/>
    <w:rsid w:val="00770AD4"/>
    <w:rsid w:val="007816A3"/>
    <w:rsid w:val="00791DE1"/>
    <w:rsid w:val="00793E4C"/>
    <w:rsid w:val="00796349"/>
    <w:rsid w:val="0079691F"/>
    <w:rsid w:val="007A5FDF"/>
    <w:rsid w:val="007B0FFC"/>
    <w:rsid w:val="007B1CCB"/>
    <w:rsid w:val="007B1E19"/>
    <w:rsid w:val="007B3E26"/>
    <w:rsid w:val="007B5A16"/>
    <w:rsid w:val="007C2A73"/>
    <w:rsid w:val="007D0E29"/>
    <w:rsid w:val="007D680D"/>
    <w:rsid w:val="007E0D82"/>
    <w:rsid w:val="007E4D4D"/>
    <w:rsid w:val="007F02BF"/>
    <w:rsid w:val="007F6763"/>
    <w:rsid w:val="007F6EC9"/>
    <w:rsid w:val="007F7562"/>
    <w:rsid w:val="007F7711"/>
    <w:rsid w:val="00802555"/>
    <w:rsid w:val="008078A8"/>
    <w:rsid w:val="00811993"/>
    <w:rsid w:val="00817B67"/>
    <w:rsid w:val="00820C38"/>
    <w:rsid w:val="008211AB"/>
    <w:rsid w:val="0082680F"/>
    <w:rsid w:val="008316D5"/>
    <w:rsid w:val="00831B71"/>
    <w:rsid w:val="00836278"/>
    <w:rsid w:val="008515C8"/>
    <w:rsid w:val="00853D9B"/>
    <w:rsid w:val="00856BD2"/>
    <w:rsid w:val="008576CB"/>
    <w:rsid w:val="008615FE"/>
    <w:rsid w:val="00870CCA"/>
    <w:rsid w:val="00886AF7"/>
    <w:rsid w:val="00886C59"/>
    <w:rsid w:val="00887C9A"/>
    <w:rsid w:val="008948EE"/>
    <w:rsid w:val="00896C77"/>
    <w:rsid w:val="008A066A"/>
    <w:rsid w:val="008A3985"/>
    <w:rsid w:val="008A3F42"/>
    <w:rsid w:val="008A47BE"/>
    <w:rsid w:val="008B35D8"/>
    <w:rsid w:val="008B3853"/>
    <w:rsid w:val="008B4BC0"/>
    <w:rsid w:val="008B4D80"/>
    <w:rsid w:val="008B4EE5"/>
    <w:rsid w:val="008C0F70"/>
    <w:rsid w:val="008C1FFA"/>
    <w:rsid w:val="008C2E5F"/>
    <w:rsid w:val="008D328C"/>
    <w:rsid w:val="008E16ED"/>
    <w:rsid w:val="008E267A"/>
    <w:rsid w:val="008F35A0"/>
    <w:rsid w:val="008F4302"/>
    <w:rsid w:val="009017E1"/>
    <w:rsid w:val="00904CA1"/>
    <w:rsid w:val="00912C90"/>
    <w:rsid w:val="00914BE6"/>
    <w:rsid w:val="009153E6"/>
    <w:rsid w:val="00920A6E"/>
    <w:rsid w:val="009247E0"/>
    <w:rsid w:val="009327E7"/>
    <w:rsid w:val="0093593C"/>
    <w:rsid w:val="0093725D"/>
    <w:rsid w:val="0093762D"/>
    <w:rsid w:val="00962DBC"/>
    <w:rsid w:val="00965EF0"/>
    <w:rsid w:val="00976791"/>
    <w:rsid w:val="0097704B"/>
    <w:rsid w:val="00984079"/>
    <w:rsid w:val="00987ACB"/>
    <w:rsid w:val="009920A0"/>
    <w:rsid w:val="00992122"/>
    <w:rsid w:val="009935C5"/>
    <w:rsid w:val="00996B8A"/>
    <w:rsid w:val="00996EF9"/>
    <w:rsid w:val="00997E67"/>
    <w:rsid w:val="009B0FD5"/>
    <w:rsid w:val="009B44B4"/>
    <w:rsid w:val="009B4E33"/>
    <w:rsid w:val="009B6657"/>
    <w:rsid w:val="009C1EF1"/>
    <w:rsid w:val="009C2EEE"/>
    <w:rsid w:val="009C35B6"/>
    <w:rsid w:val="009C7851"/>
    <w:rsid w:val="009D050D"/>
    <w:rsid w:val="009D183F"/>
    <w:rsid w:val="009D27BD"/>
    <w:rsid w:val="009E0766"/>
    <w:rsid w:val="009E19CA"/>
    <w:rsid w:val="009E4FB2"/>
    <w:rsid w:val="009F0253"/>
    <w:rsid w:val="009F3CF8"/>
    <w:rsid w:val="009F5AFE"/>
    <w:rsid w:val="00A00FE3"/>
    <w:rsid w:val="00A111B8"/>
    <w:rsid w:val="00A11B88"/>
    <w:rsid w:val="00A147EB"/>
    <w:rsid w:val="00A147FD"/>
    <w:rsid w:val="00A17325"/>
    <w:rsid w:val="00A25449"/>
    <w:rsid w:val="00A260B8"/>
    <w:rsid w:val="00A43F48"/>
    <w:rsid w:val="00A47BD2"/>
    <w:rsid w:val="00A50A41"/>
    <w:rsid w:val="00A56E04"/>
    <w:rsid w:val="00A611B5"/>
    <w:rsid w:val="00A633F2"/>
    <w:rsid w:val="00A66087"/>
    <w:rsid w:val="00A710A6"/>
    <w:rsid w:val="00A81DB8"/>
    <w:rsid w:val="00A83BA0"/>
    <w:rsid w:val="00A862C0"/>
    <w:rsid w:val="00A8668A"/>
    <w:rsid w:val="00A901BB"/>
    <w:rsid w:val="00A91A08"/>
    <w:rsid w:val="00A91FFF"/>
    <w:rsid w:val="00A93CFF"/>
    <w:rsid w:val="00AA0E55"/>
    <w:rsid w:val="00AA6742"/>
    <w:rsid w:val="00AC052B"/>
    <w:rsid w:val="00AC4DA7"/>
    <w:rsid w:val="00AC78B4"/>
    <w:rsid w:val="00AC7B70"/>
    <w:rsid w:val="00AD140A"/>
    <w:rsid w:val="00AD5490"/>
    <w:rsid w:val="00AE04B9"/>
    <w:rsid w:val="00AE6B9A"/>
    <w:rsid w:val="00AE6F58"/>
    <w:rsid w:val="00AF0342"/>
    <w:rsid w:val="00AF055A"/>
    <w:rsid w:val="00AF0647"/>
    <w:rsid w:val="00AF2438"/>
    <w:rsid w:val="00AF3C56"/>
    <w:rsid w:val="00AF4F64"/>
    <w:rsid w:val="00AF7CA7"/>
    <w:rsid w:val="00B0349E"/>
    <w:rsid w:val="00B043C5"/>
    <w:rsid w:val="00B052B5"/>
    <w:rsid w:val="00B10B77"/>
    <w:rsid w:val="00B10E2D"/>
    <w:rsid w:val="00B13919"/>
    <w:rsid w:val="00B15038"/>
    <w:rsid w:val="00B17AA3"/>
    <w:rsid w:val="00B2072D"/>
    <w:rsid w:val="00B21746"/>
    <w:rsid w:val="00B3031E"/>
    <w:rsid w:val="00B31F40"/>
    <w:rsid w:val="00B3370E"/>
    <w:rsid w:val="00B344A8"/>
    <w:rsid w:val="00B34869"/>
    <w:rsid w:val="00B35BD4"/>
    <w:rsid w:val="00B35DC5"/>
    <w:rsid w:val="00B370B4"/>
    <w:rsid w:val="00B403B2"/>
    <w:rsid w:val="00B44096"/>
    <w:rsid w:val="00B4584E"/>
    <w:rsid w:val="00B579A9"/>
    <w:rsid w:val="00B7080B"/>
    <w:rsid w:val="00B724FC"/>
    <w:rsid w:val="00B73C85"/>
    <w:rsid w:val="00B77A33"/>
    <w:rsid w:val="00B84E33"/>
    <w:rsid w:val="00B85F7E"/>
    <w:rsid w:val="00B86D68"/>
    <w:rsid w:val="00B905E1"/>
    <w:rsid w:val="00B91284"/>
    <w:rsid w:val="00B95592"/>
    <w:rsid w:val="00B95949"/>
    <w:rsid w:val="00BA2C5D"/>
    <w:rsid w:val="00BA5118"/>
    <w:rsid w:val="00BA5282"/>
    <w:rsid w:val="00BB7FF3"/>
    <w:rsid w:val="00BC4DD5"/>
    <w:rsid w:val="00BD625F"/>
    <w:rsid w:val="00BE3C20"/>
    <w:rsid w:val="00BE541E"/>
    <w:rsid w:val="00BE74C4"/>
    <w:rsid w:val="00BF16AD"/>
    <w:rsid w:val="00BF172F"/>
    <w:rsid w:val="00BF2352"/>
    <w:rsid w:val="00BF4612"/>
    <w:rsid w:val="00BF4D73"/>
    <w:rsid w:val="00BF71B5"/>
    <w:rsid w:val="00C0095F"/>
    <w:rsid w:val="00C0350A"/>
    <w:rsid w:val="00C048A7"/>
    <w:rsid w:val="00C069FB"/>
    <w:rsid w:val="00C1341D"/>
    <w:rsid w:val="00C17451"/>
    <w:rsid w:val="00C201CE"/>
    <w:rsid w:val="00C2079E"/>
    <w:rsid w:val="00C207AF"/>
    <w:rsid w:val="00C235A6"/>
    <w:rsid w:val="00C261BD"/>
    <w:rsid w:val="00C27D4F"/>
    <w:rsid w:val="00C3478C"/>
    <w:rsid w:val="00C36F26"/>
    <w:rsid w:val="00C450C5"/>
    <w:rsid w:val="00C458EC"/>
    <w:rsid w:val="00C51CA0"/>
    <w:rsid w:val="00C55E5C"/>
    <w:rsid w:val="00C6192E"/>
    <w:rsid w:val="00C62C22"/>
    <w:rsid w:val="00C72CCC"/>
    <w:rsid w:val="00C748B6"/>
    <w:rsid w:val="00C8122A"/>
    <w:rsid w:val="00C84B2E"/>
    <w:rsid w:val="00C85F1E"/>
    <w:rsid w:val="00C92EAD"/>
    <w:rsid w:val="00C94758"/>
    <w:rsid w:val="00C9606D"/>
    <w:rsid w:val="00CA0672"/>
    <w:rsid w:val="00CA1215"/>
    <w:rsid w:val="00CA4AAB"/>
    <w:rsid w:val="00CA5A59"/>
    <w:rsid w:val="00CA75D4"/>
    <w:rsid w:val="00CB01D2"/>
    <w:rsid w:val="00CB1FBE"/>
    <w:rsid w:val="00CB3EC7"/>
    <w:rsid w:val="00CB6977"/>
    <w:rsid w:val="00CC000D"/>
    <w:rsid w:val="00CC5BEB"/>
    <w:rsid w:val="00CC62BF"/>
    <w:rsid w:val="00CD0C87"/>
    <w:rsid w:val="00CE1CE7"/>
    <w:rsid w:val="00CF1553"/>
    <w:rsid w:val="00CF55FD"/>
    <w:rsid w:val="00CF7741"/>
    <w:rsid w:val="00D00A35"/>
    <w:rsid w:val="00D0300A"/>
    <w:rsid w:val="00D0439A"/>
    <w:rsid w:val="00D13C43"/>
    <w:rsid w:val="00D160EC"/>
    <w:rsid w:val="00D1665D"/>
    <w:rsid w:val="00D21F0B"/>
    <w:rsid w:val="00D22E7B"/>
    <w:rsid w:val="00D27194"/>
    <w:rsid w:val="00D27871"/>
    <w:rsid w:val="00D310BC"/>
    <w:rsid w:val="00D31995"/>
    <w:rsid w:val="00D33033"/>
    <w:rsid w:val="00D40118"/>
    <w:rsid w:val="00D43F1B"/>
    <w:rsid w:val="00D44B1C"/>
    <w:rsid w:val="00D46893"/>
    <w:rsid w:val="00D5074B"/>
    <w:rsid w:val="00D51C8A"/>
    <w:rsid w:val="00D56E87"/>
    <w:rsid w:val="00D65577"/>
    <w:rsid w:val="00D672AE"/>
    <w:rsid w:val="00D75373"/>
    <w:rsid w:val="00D7581B"/>
    <w:rsid w:val="00D76A2B"/>
    <w:rsid w:val="00D800D0"/>
    <w:rsid w:val="00D80772"/>
    <w:rsid w:val="00D83534"/>
    <w:rsid w:val="00D83F0D"/>
    <w:rsid w:val="00D914CD"/>
    <w:rsid w:val="00D91F49"/>
    <w:rsid w:val="00D9319B"/>
    <w:rsid w:val="00D946DC"/>
    <w:rsid w:val="00D96680"/>
    <w:rsid w:val="00DA18E6"/>
    <w:rsid w:val="00DA797F"/>
    <w:rsid w:val="00DA7F54"/>
    <w:rsid w:val="00DB5E87"/>
    <w:rsid w:val="00DC04FD"/>
    <w:rsid w:val="00DC1C0E"/>
    <w:rsid w:val="00DC1F44"/>
    <w:rsid w:val="00DC4357"/>
    <w:rsid w:val="00DD1F13"/>
    <w:rsid w:val="00DD2E2F"/>
    <w:rsid w:val="00DD5152"/>
    <w:rsid w:val="00DD7687"/>
    <w:rsid w:val="00DE05B0"/>
    <w:rsid w:val="00DE128F"/>
    <w:rsid w:val="00DE5FC2"/>
    <w:rsid w:val="00DF27E6"/>
    <w:rsid w:val="00DF6834"/>
    <w:rsid w:val="00E02E45"/>
    <w:rsid w:val="00E0544B"/>
    <w:rsid w:val="00E05BE4"/>
    <w:rsid w:val="00E2045C"/>
    <w:rsid w:val="00E23A66"/>
    <w:rsid w:val="00E25EA6"/>
    <w:rsid w:val="00E27192"/>
    <w:rsid w:val="00E30CDF"/>
    <w:rsid w:val="00E43F9A"/>
    <w:rsid w:val="00E4551D"/>
    <w:rsid w:val="00E458F6"/>
    <w:rsid w:val="00E50C0F"/>
    <w:rsid w:val="00E54B6F"/>
    <w:rsid w:val="00E570EC"/>
    <w:rsid w:val="00E571C9"/>
    <w:rsid w:val="00E62A8A"/>
    <w:rsid w:val="00E6313A"/>
    <w:rsid w:val="00E67087"/>
    <w:rsid w:val="00E67440"/>
    <w:rsid w:val="00E722CA"/>
    <w:rsid w:val="00E76413"/>
    <w:rsid w:val="00E82290"/>
    <w:rsid w:val="00E828EC"/>
    <w:rsid w:val="00E915B5"/>
    <w:rsid w:val="00E94B95"/>
    <w:rsid w:val="00E957E9"/>
    <w:rsid w:val="00EA3756"/>
    <w:rsid w:val="00EA5125"/>
    <w:rsid w:val="00EA5F76"/>
    <w:rsid w:val="00EA63FF"/>
    <w:rsid w:val="00EA7BE0"/>
    <w:rsid w:val="00EA7CF1"/>
    <w:rsid w:val="00EB428B"/>
    <w:rsid w:val="00EB49AE"/>
    <w:rsid w:val="00EB52BC"/>
    <w:rsid w:val="00EC6030"/>
    <w:rsid w:val="00EC6D6C"/>
    <w:rsid w:val="00EC7A04"/>
    <w:rsid w:val="00EC7B12"/>
    <w:rsid w:val="00ED0A2D"/>
    <w:rsid w:val="00ED452A"/>
    <w:rsid w:val="00ED716A"/>
    <w:rsid w:val="00EE26E7"/>
    <w:rsid w:val="00EE417E"/>
    <w:rsid w:val="00EE6561"/>
    <w:rsid w:val="00EF25FF"/>
    <w:rsid w:val="00EF7D37"/>
    <w:rsid w:val="00F02AAF"/>
    <w:rsid w:val="00F043CD"/>
    <w:rsid w:val="00F04820"/>
    <w:rsid w:val="00F04D4D"/>
    <w:rsid w:val="00F04F8D"/>
    <w:rsid w:val="00F0558D"/>
    <w:rsid w:val="00F06C29"/>
    <w:rsid w:val="00F131D8"/>
    <w:rsid w:val="00F152DC"/>
    <w:rsid w:val="00F15A77"/>
    <w:rsid w:val="00F16CDE"/>
    <w:rsid w:val="00F17377"/>
    <w:rsid w:val="00F2394F"/>
    <w:rsid w:val="00F31239"/>
    <w:rsid w:val="00F3138A"/>
    <w:rsid w:val="00F40983"/>
    <w:rsid w:val="00F41261"/>
    <w:rsid w:val="00F4313D"/>
    <w:rsid w:val="00F4717A"/>
    <w:rsid w:val="00F56DCA"/>
    <w:rsid w:val="00F62106"/>
    <w:rsid w:val="00F66388"/>
    <w:rsid w:val="00F72524"/>
    <w:rsid w:val="00F729B6"/>
    <w:rsid w:val="00F74120"/>
    <w:rsid w:val="00F7533C"/>
    <w:rsid w:val="00F76575"/>
    <w:rsid w:val="00F80938"/>
    <w:rsid w:val="00F826CD"/>
    <w:rsid w:val="00F828B4"/>
    <w:rsid w:val="00F85E60"/>
    <w:rsid w:val="00F8769D"/>
    <w:rsid w:val="00F968F4"/>
    <w:rsid w:val="00FA2497"/>
    <w:rsid w:val="00FA6CF5"/>
    <w:rsid w:val="00FB182E"/>
    <w:rsid w:val="00FB1D52"/>
    <w:rsid w:val="00FB2A5E"/>
    <w:rsid w:val="00FB37B6"/>
    <w:rsid w:val="00FB3F79"/>
    <w:rsid w:val="00FB6ED8"/>
    <w:rsid w:val="00FC493C"/>
    <w:rsid w:val="00FD0C58"/>
    <w:rsid w:val="00FD0E11"/>
    <w:rsid w:val="00FD2145"/>
    <w:rsid w:val="00FE1FFE"/>
    <w:rsid w:val="00FE3B10"/>
    <w:rsid w:val="00FE66CF"/>
    <w:rsid w:val="00FF0CB3"/>
    <w:rsid w:val="00FF6040"/>
    <w:rsid w:val="00FF68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14A937"/>
  <w15:chartTrackingRefBased/>
  <w15:docId w15:val="{D914795F-C78C-487D-A2F3-623C6980EA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DengXian" w:hAnsi="Calibri" w:cs="DaunPenh"/>
        <w:lang w:val="en-AU" w:eastAsia="zh-CN" w:bidi="km-KH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E4B9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27</TotalTime>
  <Pages>3</Pages>
  <Words>982</Words>
  <Characters>5601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i</dc:creator>
  <cp:keywords/>
  <dc:description/>
  <cp:lastModifiedBy>Acer</cp:lastModifiedBy>
  <cp:revision>621</cp:revision>
  <dcterms:created xsi:type="dcterms:W3CDTF">2022-03-19T08:30:00Z</dcterms:created>
  <dcterms:modified xsi:type="dcterms:W3CDTF">2022-05-11T02:45:00Z</dcterms:modified>
</cp:coreProperties>
</file>